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4CA" w:rsidRPr="00990E59" w:rsidRDefault="006E6B81" w:rsidP="006E6B81">
      <w:pPr>
        <w:jc w:val="both"/>
        <w:rPr>
          <w:rFonts w:cstheme="minorHAnsi"/>
          <w:sz w:val="28"/>
        </w:rPr>
      </w:pPr>
      <w:r w:rsidRPr="00990E59">
        <w:rPr>
          <w:rFonts w:cstheme="minorHAnsi"/>
          <w:sz w:val="28"/>
        </w:rPr>
        <w:t>NAVODILA ZA KANDIDATURO</w:t>
      </w:r>
    </w:p>
    <w:p w:rsidR="00CB4571" w:rsidRPr="00D6187D" w:rsidRDefault="00CB4571" w:rsidP="00CB4571">
      <w:pPr>
        <w:jc w:val="both"/>
        <w:rPr>
          <w:rFonts w:cstheme="minorHAnsi"/>
          <w:sz w:val="24"/>
        </w:rPr>
      </w:pPr>
      <w:r w:rsidRPr="00D6187D">
        <w:rPr>
          <w:rFonts w:cstheme="minorHAnsi"/>
          <w:sz w:val="24"/>
        </w:rPr>
        <w:t>Spoštovani športniki</w:t>
      </w:r>
      <w:r w:rsidR="00990E59" w:rsidRPr="00D6187D">
        <w:rPr>
          <w:rFonts w:cstheme="minorHAnsi"/>
          <w:sz w:val="24"/>
        </w:rPr>
        <w:t>!</w:t>
      </w:r>
    </w:p>
    <w:p w:rsidR="00CB4571" w:rsidRDefault="00CB4571" w:rsidP="00CB4571">
      <w:pPr>
        <w:jc w:val="both"/>
        <w:rPr>
          <w:rFonts w:cstheme="minorHAnsi"/>
          <w:sz w:val="24"/>
        </w:rPr>
      </w:pPr>
      <w:r w:rsidRPr="00CB4571">
        <w:rPr>
          <w:rFonts w:cstheme="minorHAnsi"/>
          <w:sz w:val="24"/>
        </w:rPr>
        <w:t xml:space="preserve">Vljudno vabljeni </w:t>
      </w:r>
      <w:r w:rsidR="00990E59">
        <w:rPr>
          <w:rFonts w:cstheme="minorHAnsi"/>
          <w:sz w:val="24"/>
        </w:rPr>
        <w:t>h</w:t>
      </w:r>
      <w:r w:rsidRPr="00CB4571">
        <w:rPr>
          <w:rFonts w:cstheme="minorHAnsi"/>
          <w:sz w:val="24"/>
        </w:rPr>
        <w:t xml:space="preserve"> kan</w:t>
      </w:r>
      <w:bookmarkStart w:id="0" w:name="_GoBack"/>
      <w:bookmarkEnd w:id="0"/>
      <w:r w:rsidRPr="00CB4571">
        <w:rPr>
          <w:rFonts w:cstheme="minorHAnsi"/>
          <w:sz w:val="24"/>
        </w:rPr>
        <w:t xml:space="preserve">didaturi za člana </w:t>
      </w:r>
      <w:r w:rsidR="00264D70">
        <w:rPr>
          <w:rFonts w:cstheme="minorHAnsi"/>
          <w:sz w:val="24"/>
        </w:rPr>
        <w:t>komisije športnikov Ju-jitsu zveze Slovenije.</w:t>
      </w:r>
    </w:p>
    <w:p w:rsidR="00CB4571" w:rsidRPr="00CB4571" w:rsidRDefault="00CB4571" w:rsidP="00CB4571">
      <w:pPr>
        <w:jc w:val="both"/>
        <w:rPr>
          <w:rFonts w:cstheme="minorHAnsi"/>
          <w:sz w:val="24"/>
        </w:rPr>
      </w:pPr>
      <w:r w:rsidRPr="00CB4571">
        <w:rPr>
          <w:rFonts w:cstheme="minorHAnsi"/>
          <w:sz w:val="24"/>
        </w:rPr>
        <w:t>Za kandidatur</w:t>
      </w:r>
      <w:r w:rsidR="00990E59">
        <w:rPr>
          <w:rFonts w:cstheme="minorHAnsi"/>
          <w:sz w:val="24"/>
        </w:rPr>
        <w:t>o</w:t>
      </w:r>
      <w:r w:rsidRPr="00CB4571">
        <w:rPr>
          <w:rFonts w:cstheme="minorHAnsi"/>
          <w:sz w:val="24"/>
        </w:rPr>
        <w:t xml:space="preserve"> prosimo izpolnite </w:t>
      </w:r>
      <w:r w:rsidR="00990E59">
        <w:rPr>
          <w:rFonts w:cstheme="minorHAnsi"/>
          <w:sz w:val="24"/>
        </w:rPr>
        <w:t>obrazec</w:t>
      </w:r>
      <w:r w:rsidRPr="00CB4571">
        <w:rPr>
          <w:rFonts w:cstheme="minorHAnsi"/>
          <w:sz w:val="24"/>
        </w:rPr>
        <w:t xml:space="preserve"> v nadaljevanju</w:t>
      </w:r>
      <w:r w:rsidR="00990E59">
        <w:rPr>
          <w:rFonts w:cstheme="minorHAnsi"/>
          <w:sz w:val="24"/>
        </w:rPr>
        <w:t xml:space="preserve"> ter priložite kratek opis dotedanje športne uspešnosti. Podatki </w:t>
      </w:r>
      <w:r w:rsidRPr="00CB4571">
        <w:rPr>
          <w:rFonts w:cstheme="minorHAnsi"/>
          <w:sz w:val="24"/>
        </w:rPr>
        <w:t>bodo uporabljeni</w:t>
      </w:r>
      <w:r w:rsidR="00990E59">
        <w:rPr>
          <w:rFonts w:cstheme="minorHAnsi"/>
          <w:sz w:val="24"/>
        </w:rPr>
        <w:t xml:space="preserve"> </w:t>
      </w:r>
      <w:r w:rsidRPr="00CB4571">
        <w:rPr>
          <w:rFonts w:cstheme="minorHAnsi"/>
          <w:sz w:val="24"/>
        </w:rPr>
        <w:t>za vašo predstavitev</w:t>
      </w:r>
      <w:r w:rsidR="00990E59">
        <w:rPr>
          <w:rFonts w:cstheme="minorHAnsi"/>
          <w:sz w:val="24"/>
        </w:rPr>
        <w:t xml:space="preserve"> </w:t>
      </w:r>
      <w:r w:rsidR="00D6187D">
        <w:rPr>
          <w:rFonts w:cstheme="minorHAnsi"/>
          <w:sz w:val="24"/>
        </w:rPr>
        <w:t>pred volitvami komisije športnikov</w:t>
      </w:r>
      <w:r w:rsidR="00990E59">
        <w:rPr>
          <w:rFonts w:cstheme="minorHAnsi"/>
          <w:sz w:val="24"/>
        </w:rPr>
        <w:t>.</w:t>
      </w:r>
    </w:p>
    <w:p w:rsidR="006E6B81" w:rsidRDefault="006E6B81" w:rsidP="006E6B81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6E6B81">
        <w:rPr>
          <w:rFonts w:cstheme="minorHAnsi"/>
          <w:sz w:val="24"/>
        </w:rPr>
        <w:t xml:space="preserve">Kandidature je potrebno oddati najkasneje do 11.1.2019 na elektronski naslov: </w:t>
      </w:r>
      <w:r w:rsidR="00D6187D" w:rsidRPr="00D6187D">
        <w:rPr>
          <w:rStyle w:val="Hiperpovezava"/>
          <w:rFonts w:cstheme="minorHAnsi"/>
          <w:sz w:val="24"/>
          <w:szCs w:val="24"/>
          <w:shd w:val="clear" w:color="auto" w:fill="FFFFFF"/>
        </w:rPr>
        <w:t>besal.sara@gmail.com</w:t>
      </w:r>
      <w:r w:rsidRPr="006E6B81">
        <w:rPr>
          <w:rFonts w:cstheme="minorHAnsi"/>
          <w:color w:val="222222"/>
          <w:sz w:val="24"/>
          <w:szCs w:val="24"/>
          <w:shd w:val="clear" w:color="auto" w:fill="FFFFFF"/>
        </w:rPr>
        <w:t xml:space="preserve"> z vsemi zahtevanimi prilogami.</w:t>
      </w:r>
    </w:p>
    <w:p w:rsidR="006E6B81" w:rsidRDefault="006E6B81" w:rsidP="006E6B81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D6187D" w:rsidRDefault="00D6187D" w:rsidP="006E6B81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990E59" w:rsidRDefault="00990E59" w:rsidP="006E6B81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Športni pozdrav!</w:t>
      </w:r>
    </w:p>
    <w:p w:rsidR="00D6187D" w:rsidRDefault="00D6187D" w:rsidP="006E6B81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D6187D" w:rsidRDefault="00D6187D" w:rsidP="00D6187D">
      <w:pPr>
        <w:ind w:left="6372"/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Sara BESAL</w:t>
      </w:r>
    </w:p>
    <w:p w:rsidR="00D6187D" w:rsidRDefault="00D6187D" w:rsidP="00D6187D">
      <w:pPr>
        <w:ind w:left="6372"/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David ŠTRAUS </w:t>
      </w:r>
    </w:p>
    <w:p w:rsidR="00D6187D" w:rsidRDefault="00D6187D" w:rsidP="00D6187D">
      <w:pPr>
        <w:ind w:left="6372"/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Andrej CEŠEK</w:t>
      </w:r>
    </w:p>
    <w:p w:rsidR="006E6B81" w:rsidRDefault="006E6B81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br w:type="page"/>
      </w:r>
    </w:p>
    <w:p w:rsidR="006E6B81" w:rsidRDefault="006E6B81" w:rsidP="006E6B81">
      <w:r>
        <w:rPr>
          <w:b/>
          <w:sz w:val="28"/>
          <w:szCs w:val="28"/>
        </w:rPr>
        <w:lastRenderedPageBreak/>
        <w:t>OBRAZEC za kandidaturo v Komisijo športnikov JJZS</w:t>
      </w:r>
    </w:p>
    <w:p w:rsidR="006E6B81" w:rsidRDefault="006E6B81" w:rsidP="006E6B81">
      <w:r>
        <w:t>OSEBNI PODATKI</w:t>
      </w:r>
    </w:p>
    <w:p w:rsidR="006E6B81" w:rsidRDefault="006E6B81" w:rsidP="006E6B81">
      <w:pPr>
        <w:rPr>
          <w:u w:val="single"/>
        </w:rPr>
      </w:pPr>
      <w:r>
        <w:t xml:space="preserve">Ime in priimek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Datum rojstv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Naslov stalnega bivališč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Naslov začasnega bivališč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Elektronski naslov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Telefonska številk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>
      <w:pPr>
        <w:rPr>
          <w:u w:val="single"/>
        </w:rPr>
      </w:pPr>
      <w:r>
        <w:t xml:space="preserve">Izobrazb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/>
    <w:p w:rsidR="006E6B81" w:rsidRDefault="006E6B81" w:rsidP="006E6B81">
      <w:r>
        <w:t>ŠPORTNI PODATKI</w:t>
      </w:r>
    </w:p>
    <w:p w:rsidR="006E6B81" w:rsidRDefault="006E6B81" w:rsidP="006E6B81">
      <w:pPr>
        <w:rPr>
          <w:u w:val="single"/>
        </w:rPr>
      </w:pPr>
      <w:r>
        <w:t xml:space="preserve">Športna disciplina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Pr="006E6B81" w:rsidRDefault="006E6B81" w:rsidP="006E6B81">
      <w:pPr>
        <w:rPr>
          <w:u w:val="single"/>
        </w:rPr>
      </w:pPr>
    </w:p>
    <w:p w:rsidR="006E6B81" w:rsidRDefault="006E6B81" w:rsidP="006E6B81">
      <w:r>
        <w:t>NAMEN KANDIDATURE</w:t>
      </w:r>
    </w:p>
    <w:p w:rsidR="006E6B81" w:rsidRDefault="006E6B81" w:rsidP="006E6B81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/>
    <w:p w:rsidR="006E6B81" w:rsidRDefault="006E6B81" w:rsidP="006E6B81">
      <w:r>
        <w:t>USMERITVE DELOVANJA KOMISIJE ŠPORTNIKOV JJZS</w:t>
      </w:r>
    </w:p>
    <w:p w:rsidR="006E6B81" w:rsidRDefault="006E6B81" w:rsidP="006E6B81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/>
    <w:p w:rsidR="006E6B81" w:rsidRDefault="006E6B81" w:rsidP="006E6B81">
      <w:r>
        <w:t>OSEBNI POGLED NA ŠPORT</w:t>
      </w:r>
    </w:p>
    <w:p w:rsidR="006E6B81" w:rsidRDefault="006E6B81" w:rsidP="006E6B81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E6B81" w:rsidRDefault="006E6B81" w:rsidP="006E6B81"/>
    <w:p w:rsidR="006E6B81" w:rsidRDefault="006E6B81" w:rsidP="006E6B81"/>
    <w:p w:rsidR="006E6B81" w:rsidRDefault="006E6B81" w:rsidP="006E6B81">
      <w:pPr>
        <w:rPr>
          <w:rFonts w:ascii="Arial" w:hAnsi="Arial"/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Podpi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6E6B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szQztDAyMzA1tTRV0lEKTi0uzszPAykwrAUAKN3FjSwAAAA="/>
  </w:docVars>
  <w:rsids>
    <w:rsidRoot w:val="00E67362"/>
    <w:rsid w:val="00002D41"/>
    <w:rsid w:val="00264D70"/>
    <w:rsid w:val="00396631"/>
    <w:rsid w:val="003A2FFF"/>
    <w:rsid w:val="004204BD"/>
    <w:rsid w:val="00552760"/>
    <w:rsid w:val="00566D8A"/>
    <w:rsid w:val="00591BB0"/>
    <w:rsid w:val="006016F6"/>
    <w:rsid w:val="006E6B81"/>
    <w:rsid w:val="00990E59"/>
    <w:rsid w:val="00C12FAB"/>
    <w:rsid w:val="00CB4571"/>
    <w:rsid w:val="00D13D47"/>
    <w:rsid w:val="00D6187D"/>
    <w:rsid w:val="00E67362"/>
    <w:rsid w:val="00F35904"/>
    <w:rsid w:val="00FC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461A6"/>
  <w15:chartTrackingRefBased/>
  <w15:docId w15:val="{E611F4E1-CDC2-4572-AAAD-057AC57AC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6E6B81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6E6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8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besal</dc:creator>
  <cp:keywords/>
  <dc:description/>
  <cp:lastModifiedBy>Vitja Gricar</cp:lastModifiedBy>
  <cp:revision>2</cp:revision>
  <dcterms:created xsi:type="dcterms:W3CDTF">2018-12-30T18:56:00Z</dcterms:created>
  <dcterms:modified xsi:type="dcterms:W3CDTF">2018-12-30T18:56:00Z</dcterms:modified>
</cp:coreProperties>
</file>